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lectrician</w:t>
      </w:r>
      <w:r>
        <w:t xml:space="preserve"> </w:t>
      </w:r>
      <w:r>
        <w:t xml:space="preserve">Program</w:t>
      </w:r>
      <w:r>
        <w:t xml:space="preserve"> </w:t>
      </w:r>
      <w:r>
        <w:t xml:space="preserve">-</w:t>
      </w:r>
      <w:r>
        <w:t xml:space="preserve"> </w:t>
      </w:r>
      <w:r>
        <w:t xml:space="preserve">Switzerland</w:t>
      </w:r>
      <w:r>
        <w:t xml:space="preserve"> </w:t>
      </w:r>
      <w:r>
        <w:t xml:space="preserve">Zurich</w:t>
      </w:r>
    </w:p>
    <w:bookmarkStart w:id="20" w:name="Xd0b5e760abdde4aa50f3be8f6f1673d6b7db4f8"/>
    <w:p>
      <w:pPr>
        <w:pStyle w:val="Heading1"/>
      </w:pPr>
      <w:r>
        <w:t xml:space="preserve">Scholarship Application Letter for Electrician Program in Switzerland Zurich</w:t>
      </w:r>
    </w:p>
    <w:bookmarkEnd w:id="20"/>
    <w:p>
      <w:pPr>
        <w:pStyle w:val="FirstParagraph"/>
      </w:pPr>
      <w:r>
        <w:t xml:space="preserve">Your Name</w:t>
      </w:r>
    </w:p>
    <w:p>
      <w:pPr>
        <w:pStyle w:val="BodyText"/>
      </w:pPr>
      <w:r>
        <w:t xml:space="preserve">Your Address</w:t>
      </w:r>
    </w:p>
    <w:p>
      <w:pPr>
        <w:pStyle w:val="BodyText"/>
      </w:pPr>
      <w:r>
        <w:t xml:space="preserve">City, Postal Code</w:t>
      </w:r>
    </w:p>
    <w:p>
      <w:pPr>
        <w:pStyle w:val="BodyText"/>
      </w:pPr>
      <w:r>
        <w:t xml:space="preserve">Country</w:t>
      </w:r>
    </w:p>
    <w:p>
      <w:pPr>
        <w:pStyle w:val="BodyText"/>
      </w:pPr>
      <w:r>
        <w:t xml:space="preserve">Date</w:t>
      </w:r>
    </w:p>
    <w:p>
      <w:pPr>
        <w:pStyle w:val="BodyText"/>
      </w:pPr>
      <w:r>
        <w:t xml:space="preserve">Scholarship Committee</w:t>
      </w:r>
    </w:p>
    <w:p>
      <w:pPr>
        <w:pStyle w:val="BodyText"/>
      </w:pPr>
      <w:r>
        <w:t xml:space="preserve">Zurich Institute of Electrical Engineering (ZIEE)</w:t>
      </w:r>
    </w:p>
    <w:p>
      <w:pPr>
        <w:pStyle w:val="BodyText"/>
      </w:pPr>
      <w:r>
        <w:t xml:space="preserve">Hauptstrasse 123</w:t>
      </w:r>
    </w:p>
    <w:p>
      <w:pPr>
        <w:pStyle w:val="BodyText"/>
      </w:pPr>
      <w:r>
        <w:t xml:space="preserve">8001 Zurich, Switzerland</w:t>
      </w:r>
    </w:p>
    <w:bookmarkStart w:id="21" w:name="X03edfd5c2e7204bf874fb843b6989198aeeb6cc"/>
    <w:p>
      <w:pPr>
        <w:pStyle w:val="Heading2"/>
      </w:pPr>
      <w:r>
        <w:t xml:space="preserve">Subject: Scholarship Application for Advanced Electrician Training Program in Switzerland Zurich</w:t>
      </w:r>
    </w:p>
    <w:p>
      <w:pPr>
        <w:pStyle w:val="FirstParagraph"/>
      </w:pPr>
      <w:r>
        <w:t xml:space="preserve">Dear Esteemed Scholarship Committee,</w:t>
      </w:r>
    </w:p>
    <w:p>
      <w:pPr>
        <w:pStyle w:val="BodyText"/>
      </w:pPr>
      <w:r>
        <w:t xml:space="preserve">With profound respect for Switzerland's world-class vocational education system and unwavering dedication to advancing electrical engineering excellence, I am writing this Scholarship Application Letter to formally apply for financial support to pursue the Advanced Electrician Program at Zurich Institute of Electrical Engineering (ZIEE) in Switzerland Zurich. Having spent five years as a junior electrician in my home country while consistently observing Switzerland's leadership in sustainable energy infrastructure and precision electrical systems, I have developed an unshakeable commitment to mastering this critical profession within the Swiss context.</w:t>
      </w:r>
    </w:p>
    <w:p>
      <w:pPr>
        <w:pStyle w:val="BodyText"/>
      </w:pPr>
      <w:r>
        <w:t xml:space="preserve">My journey toward becoming a professional Electrician began at age 16 when I apprenticed with a local electrical contracting firm. While my initial responsibilities focused on basic wiring installations, I quickly demonstrated aptitude for troubleshooting complex systems, earning me opportunities to work on commercial projects involving solar panel integration and energy-efficient lighting solutions. However, it was during my participation in an international youth electrical competition that I witnessed Swiss teams' exceptional precision in high-voltage system design and safety protocols. Their innovative approach to combining traditional electrical craftsmanship with cutting-edge renewable energy technology revealed the profound gap between my current skills and the global standard I now aspire to achieve.</w:t>
      </w:r>
    </w:p>
    <w:p>
      <w:pPr>
        <w:pStyle w:val="BodyText"/>
      </w:pPr>
      <w:r>
        <w:t xml:space="preserve">This realization crystallized during a visit to Zurich's renowned Electrical Engineering Museum, where I observed historical exhibits demonstrating Switzerland's pioneering work in hydroelectric power distribution. The museum curator shared how Zurich has consistently positioned itself as Europe's electrical innovation hub since the 19th century, a legacy that continues through institutions like ZIEE. This revelation transformed my perspective: studying to become an Electrician in Switzerland Zurich isn't merely about advancing my career—it's about immersing myself in the very epicenter of electrical engineering excellence where I can learn from pioneers who've shaped modern energy systems.</w:t>
      </w:r>
    </w:p>
    <w:p>
      <w:pPr>
        <w:pStyle w:val="BodyText"/>
      </w:pPr>
      <w:r>
        <w:t xml:space="preserve">My academic background includes a nationally accredited Electrical Installation Certificate with distinction, alongside self-directed study of Swiss technical standards (SEV 1011) and EU electrical directives. Yet I recognize that true mastery requires more than theoretical knowledge. The Advanced Electrician Program at ZIEE uniquely bridges this gap through its industry-integrated curriculum, which includes mandatory placements with Zurich-based companies like ABB Energy and Swissgrid—leaders in smart grid technology. What particularly excites me is the program's exclusive focus on sustainable electrical infrastructure, directly aligning with my passion for developing energy-efficient systems that address climate challenges while maintaining Switzerland's reputation for safety and precision.</w:t>
      </w:r>
    </w:p>
    <w:p>
      <w:pPr>
        <w:pStyle w:val="BodyText"/>
      </w:pPr>
      <w:r>
        <w:t xml:space="preserve">Financial constraints have been my primary barrier to pursuing this transformative opportunity. While I've secured partial funding through employer sponsorship, the remaining tuition and living expenses exceed my savings by 45%. This scholarship would be instrumental in allowing me to fully commit to the rigorous training without financial distraction. More importantly, it represents an investment in Switzerland's future energy landscape—my graduation would enable me to contribute directly to Zurich's ambitious goal of achieving carbon neutrality by 2030 through advanced electrical system optimization.</w:t>
      </w:r>
    </w:p>
    <w:p>
      <w:pPr>
        <w:pStyle w:val="BodyText"/>
      </w:pPr>
      <w:r>
        <w:t xml:space="preserve">My long-term vision extends beyond personal advancement. After completing the program, I intend to establish a specialized electrical consultancy firm in my home country, implementing Swiss-certified safety protocols and sustainable practices that will elevate local standards. However, my immediate objective is to become a certified Electrician proficient in Zurich's stringent technical frameworks—a requirement for working on Switzerland's high-voltage infrastructure projects. As someone who has witnessed the transformative power of well-executed electrical systems during my childhood in rural communities without reliable grid access, I am driven by the purpose of bringing such reliable energy solutions to underserved areas through Swiss-engineered excellence.</w:t>
      </w:r>
    </w:p>
    <w:p>
      <w:pPr>
        <w:pStyle w:val="BodyText"/>
      </w:pPr>
      <w:r>
        <w:t xml:space="preserve">I have researched extensively the ZIEE program's curriculum and discovered its unique module on "Advanced Grid Integration for Renewable Energy Sources"—exactly the knowledge gap I need to address. This course, taught by professors who collaborate with Swissgrid on real-time grid management systems, will equip me to contribute meaningfully to Zurich's energy transition. My previous experience installing solar microgrids has given me foundational skills, but ZIEE's context-specific training—within Switzerland Zurich where the electricity infrastructure is among the world's most reliable—is irreplaceable.</w:t>
      </w:r>
    </w:p>
    <w:p>
      <w:pPr>
        <w:pStyle w:val="BodyText"/>
      </w:pPr>
      <w:r>
        <w:t xml:space="preserve">What distinguishes my application is not merely academic capability but a deep cultural commitment to Swiss work ethic principles I've observed through local engineering projects in Zurich. During my 2022 visit to the city, I volunteered with a community energy project where Swiss electricians demonstrated unparalleled precision in documentation and safety procedures—a stark contrast to practices I'd previously encountered. This cultural immersion experience solidified my determination: becoming an Electrician in Switzerland Zurich means embracing a professional identity defined by meticulousness, ethical integrity, and continuous improvement—values that will guide my work for decades.</w:t>
      </w:r>
    </w:p>
    <w:p>
      <w:pPr>
        <w:pStyle w:val="BodyText"/>
      </w:pPr>
      <w:r>
        <w:t xml:space="preserve">I have attached all required documentation including academic transcripts, employer verification letters detailing my practical experience (specifically referencing projects involving 230V/400V installations and circuit protection systems), and a detailed study plan aligned with ZIEE's curriculum. I am prepared to provide references from Swiss electrical professionals who have observed my work ethic during international project collaborations.</w:t>
      </w:r>
    </w:p>
    <w:p>
      <w:pPr>
        <w:pStyle w:val="BodyText"/>
      </w:pPr>
      <w:r>
        <w:t xml:space="preserve">Studying as an Electrician in Switzerland Zurich represents the culmination of a lifelong dedication to electrical systems that began with fixing my grandfather's radio and has evolved into a commitment to shaping sustainable energy futures. This Scholarship Application Letter is not just a request for funding—it's a promise to uphold Switzerland's legacy of electrical innovation while contributing meaningfully to global energy solutions. I respectfully request the opportunity to join the ZIEE community and become part of Zurich's living legacy in electrical engineering excellence.</w:t>
      </w:r>
    </w:p>
    <w:p>
      <w:pPr>
        <w:pStyle w:val="BodyText"/>
      </w:pPr>
      <w:r>
        <w:t xml:space="preserve">Thank you for considering my application. I welcome the opportunity to discuss how my background, dedication, and vision align with your mission during an interview at your convenience.</w:t>
      </w:r>
    </w:p>
    <w:p>
      <w:pPr>
        <w:pStyle w:val="BodyText"/>
      </w:pPr>
      <w:r>
        <w:t xml:space="preserve">Sincerely,</w:t>
      </w:r>
    </w:p>
    <w:p>
      <w:pPr>
        <w:pStyle w:val="BodyText"/>
      </w:pPr>
      <w:r>
        <w:t xml:space="preserve">Your Signature (if printed)</w:t>
      </w:r>
    </w:p>
    <w:p>
      <w:pPr>
        <w:pStyle w:val="BodyText"/>
      </w:pPr>
      <w:r>
        <w:t xml:space="preserve">Your Full Name</w:t>
      </w:r>
    </w:p>
    <w:p>
      <w:pPr>
        <w:pStyle w:val="BodyText"/>
      </w:pPr>
      <w:r>
        <w:t xml:space="preserve">Word Count: 852</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lectrician Program - Switzerland Zurich</dc:title>
  <dc:creator/>
  <dc:language>en</dc:language>
  <cp:keywords/>
  <dcterms:created xsi:type="dcterms:W3CDTF">2026-07-21T09:12:28Z</dcterms:created>
  <dcterms:modified xsi:type="dcterms:W3CDTF">2026-07-21T09:12:28Z</dcterms:modified>
</cp:coreProperties>
</file>

<file path=docProps/custom.xml><?xml version="1.0" encoding="utf-8"?>
<Properties xmlns="http://schemas.openxmlformats.org/officeDocument/2006/custom-properties" xmlns:vt="http://schemas.openxmlformats.org/officeDocument/2006/docPropsVTypes"/>
</file>